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11978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96b4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1d5c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7Z</dcterms:created>
  <dcterms:modified xsi:type="dcterms:W3CDTF">2016-11-22T04:25:27Z</dcterms:modified>
</cp:coreProperties>
</file>